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raster"/>
        <w:tblpPr w:leftFromText="141" w:rightFromText="141" w:vertAnchor="text" w:horzAnchor="page" w:tblpX="1271" w:tblpY="315"/>
        <w:tblW w:w="0" w:type="auto"/>
        <w:tblLook w:val="04A0" w:firstRow="1" w:lastRow="0" w:firstColumn="1" w:lastColumn="0" w:noHBand="0" w:noVBand="1"/>
      </w:tblPr>
      <w:tblGrid>
        <w:gridCol w:w="3114"/>
        <w:gridCol w:w="10348"/>
      </w:tblGrid>
      <w:tr w:rsidR="003E3D9B" w:rsidRPr="00DB2744" w14:paraId="39AD1BE4" w14:textId="77777777" w:rsidTr="003E3D9B">
        <w:tc>
          <w:tcPr>
            <w:tcW w:w="3114" w:type="dxa"/>
            <w:shd w:val="clear" w:color="auto" w:fill="ED6D05"/>
          </w:tcPr>
          <w:p w14:paraId="4145C15F" w14:textId="77777777" w:rsidR="003E3D9B" w:rsidRPr="00DB2744" w:rsidRDefault="003E3D9B" w:rsidP="003E3D9B">
            <w:pPr>
              <w:rPr>
                <w:rFonts w:ascii="Source Sans Pro" w:hAnsi="Source Sans Pro"/>
                <w:b/>
              </w:rPr>
            </w:pPr>
            <w:r w:rsidRPr="00DB2744">
              <w:rPr>
                <w:rFonts w:ascii="Source Sans Pro" w:hAnsi="Source Sans Pro"/>
                <w:b/>
              </w:rPr>
              <w:t>Mogelijk kader</w:t>
            </w:r>
          </w:p>
        </w:tc>
        <w:tc>
          <w:tcPr>
            <w:tcW w:w="10348" w:type="dxa"/>
            <w:shd w:val="clear" w:color="auto" w:fill="ED6D05"/>
          </w:tcPr>
          <w:p w14:paraId="2C18421D" w14:textId="77777777" w:rsidR="003E3D9B" w:rsidRPr="00DB2744" w:rsidRDefault="003E3D9B" w:rsidP="003E3D9B">
            <w:pPr>
              <w:rPr>
                <w:rFonts w:ascii="Source Sans Pro" w:hAnsi="Source Sans Pro"/>
                <w:b/>
              </w:rPr>
            </w:pPr>
            <w:r w:rsidRPr="00DB2744">
              <w:rPr>
                <w:rFonts w:ascii="Source Sans Pro" w:hAnsi="Source Sans Pro"/>
                <w:b/>
              </w:rPr>
              <w:t>Wat is het kader/ zorgt voor kadering?</w:t>
            </w:r>
          </w:p>
        </w:tc>
      </w:tr>
      <w:tr w:rsidR="003E3D9B" w:rsidRPr="00DB2744" w14:paraId="6D5713E4" w14:textId="77777777" w:rsidTr="003E3D9B">
        <w:tc>
          <w:tcPr>
            <w:tcW w:w="3114" w:type="dxa"/>
          </w:tcPr>
          <w:p w14:paraId="4113CD00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 xml:space="preserve">Keuzes rondom </w:t>
            </w:r>
            <w:proofErr w:type="spellStart"/>
            <w:r w:rsidRPr="00DB2744">
              <w:rPr>
                <w:rFonts w:ascii="Source Sans Pro" w:hAnsi="Source Sans Pro"/>
              </w:rPr>
              <w:t>blended</w:t>
            </w:r>
            <w:proofErr w:type="spellEnd"/>
            <w:r w:rsidRPr="00DB2744">
              <w:rPr>
                <w:rFonts w:ascii="Source Sans Pro" w:hAnsi="Source Sans Pro"/>
              </w:rPr>
              <w:t xml:space="preserve"> leren</w:t>
            </w:r>
          </w:p>
        </w:tc>
        <w:tc>
          <w:tcPr>
            <w:tcW w:w="10348" w:type="dxa"/>
          </w:tcPr>
          <w:p w14:paraId="2FAC444E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7EC52CDD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</w:tr>
      <w:tr w:rsidR="003E3D9B" w:rsidRPr="00DB2744" w14:paraId="732F6E88" w14:textId="77777777" w:rsidTr="003E3D9B">
        <w:tc>
          <w:tcPr>
            <w:tcW w:w="3114" w:type="dxa"/>
          </w:tcPr>
          <w:p w14:paraId="40A30A8A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Rooster</w:t>
            </w:r>
          </w:p>
          <w:p w14:paraId="49D81B96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  <w:tc>
          <w:tcPr>
            <w:tcW w:w="10348" w:type="dxa"/>
          </w:tcPr>
          <w:p w14:paraId="02A71FF7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6081EB5E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</w:tr>
      <w:tr w:rsidR="003E3D9B" w:rsidRPr="00DB2744" w14:paraId="2310194A" w14:textId="77777777" w:rsidTr="003E3D9B">
        <w:tc>
          <w:tcPr>
            <w:tcW w:w="3114" w:type="dxa"/>
          </w:tcPr>
          <w:p w14:paraId="7DB05223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Type werk</w:t>
            </w:r>
          </w:p>
          <w:p w14:paraId="704BF6EF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  <w:tc>
          <w:tcPr>
            <w:tcW w:w="10348" w:type="dxa"/>
          </w:tcPr>
          <w:p w14:paraId="2D4D1028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0071A694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</w:tr>
      <w:tr w:rsidR="003E3D9B" w:rsidRPr="00DB2744" w14:paraId="236D617C" w14:textId="77777777" w:rsidTr="003E3D9B">
        <w:tc>
          <w:tcPr>
            <w:tcW w:w="3114" w:type="dxa"/>
          </w:tcPr>
          <w:p w14:paraId="3BA6F517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Gebouw en ruimte</w:t>
            </w:r>
          </w:p>
        </w:tc>
        <w:tc>
          <w:tcPr>
            <w:tcW w:w="10348" w:type="dxa"/>
          </w:tcPr>
          <w:p w14:paraId="0F154418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3DE20883" w14:textId="77777777" w:rsidR="003E3D9B" w:rsidRPr="00DB2744" w:rsidRDefault="003E3D9B" w:rsidP="003E3D9B">
            <w:pPr>
              <w:rPr>
                <w:rFonts w:ascii="Source Sans Pro" w:hAnsi="Source Sans Pro"/>
                <w:color w:val="C00000"/>
              </w:rPr>
            </w:pPr>
          </w:p>
        </w:tc>
      </w:tr>
      <w:tr w:rsidR="003E3D9B" w:rsidRPr="00DB2744" w14:paraId="2706FE46" w14:textId="77777777" w:rsidTr="003E3D9B">
        <w:tc>
          <w:tcPr>
            <w:tcW w:w="3114" w:type="dxa"/>
          </w:tcPr>
          <w:p w14:paraId="364187FF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Onderwijsvisie</w:t>
            </w:r>
          </w:p>
          <w:p w14:paraId="0B0B1316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  <w:tc>
          <w:tcPr>
            <w:tcW w:w="10348" w:type="dxa"/>
          </w:tcPr>
          <w:p w14:paraId="42E7F77A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580DDDE8" w14:textId="77777777" w:rsidR="003E3D9B" w:rsidRPr="00DB2744" w:rsidRDefault="003E3D9B" w:rsidP="003E3D9B">
            <w:pPr>
              <w:rPr>
                <w:rFonts w:ascii="Source Sans Pro" w:hAnsi="Source Sans Pro"/>
                <w:color w:val="C00000"/>
              </w:rPr>
            </w:pPr>
          </w:p>
        </w:tc>
      </w:tr>
      <w:tr w:rsidR="003E3D9B" w:rsidRPr="00DB2744" w14:paraId="1F786D07" w14:textId="77777777" w:rsidTr="003E3D9B">
        <w:tc>
          <w:tcPr>
            <w:tcW w:w="3114" w:type="dxa"/>
          </w:tcPr>
          <w:p w14:paraId="525599F9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Opbouw van het curriculum/ invulling OER</w:t>
            </w:r>
          </w:p>
        </w:tc>
        <w:tc>
          <w:tcPr>
            <w:tcW w:w="10348" w:type="dxa"/>
          </w:tcPr>
          <w:p w14:paraId="3900B76E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6B89C5DC" w14:textId="77777777" w:rsidR="003E3D9B" w:rsidRPr="00DB2744" w:rsidRDefault="003E3D9B" w:rsidP="003E3D9B">
            <w:pPr>
              <w:rPr>
                <w:rFonts w:ascii="Source Sans Pro" w:hAnsi="Source Sans Pro"/>
                <w:color w:val="C00000"/>
              </w:rPr>
            </w:pPr>
          </w:p>
        </w:tc>
      </w:tr>
      <w:tr w:rsidR="003E3D9B" w:rsidRPr="00DB2744" w14:paraId="4F4CA686" w14:textId="77777777" w:rsidTr="003E3D9B">
        <w:tc>
          <w:tcPr>
            <w:tcW w:w="3114" w:type="dxa"/>
          </w:tcPr>
          <w:p w14:paraId="69FB72CB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Keuzes van andere teams/ faculteit</w:t>
            </w:r>
          </w:p>
        </w:tc>
        <w:tc>
          <w:tcPr>
            <w:tcW w:w="10348" w:type="dxa"/>
          </w:tcPr>
          <w:p w14:paraId="6E6FB9FF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4F3F6D30" w14:textId="77777777" w:rsidR="003E3D9B" w:rsidRPr="00DB2744" w:rsidRDefault="003E3D9B" w:rsidP="003E3D9B">
            <w:pPr>
              <w:rPr>
                <w:rFonts w:ascii="Source Sans Pro" w:hAnsi="Source Sans Pro"/>
                <w:color w:val="C00000"/>
              </w:rPr>
            </w:pPr>
          </w:p>
        </w:tc>
      </w:tr>
      <w:tr w:rsidR="003E3D9B" w:rsidRPr="00DB2744" w14:paraId="4F383ABB" w14:textId="77777777" w:rsidTr="003E3D9B">
        <w:tc>
          <w:tcPr>
            <w:tcW w:w="3114" w:type="dxa"/>
          </w:tcPr>
          <w:p w14:paraId="4A9D4596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Beleid van de dienst</w:t>
            </w:r>
          </w:p>
        </w:tc>
        <w:tc>
          <w:tcPr>
            <w:tcW w:w="10348" w:type="dxa"/>
          </w:tcPr>
          <w:p w14:paraId="0E835C58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607A4F11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</w:tr>
      <w:tr w:rsidR="003E3D9B" w:rsidRPr="00DB2744" w14:paraId="2F23A99C" w14:textId="77777777" w:rsidTr="003E3D9B">
        <w:tc>
          <w:tcPr>
            <w:tcW w:w="3114" w:type="dxa"/>
          </w:tcPr>
          <w:p w14:paraId="3B3205EE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Werkproces</w:t>
            </w:r>
          </w:p>
          <w:p w14:paraId="091A47D1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  <w:tc>
          <w:tcPr>
            <w:tcW w:w="10348" w:type="dxa"/>
          </w:tcPr>
          <w:p w14:paraId="5041D3EC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086BEB04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</w:tr>
      <w:tr w:rsidR="003E3D9B" w:rsidRPr="00DB2744" w14:paraId="6DE65990" w14:textId="77777777" w:rsidTr="003E3D9B">
        <w:tc>
          <w:tcPr>
            <w:tcW w:w="3114" w:type="dxa"/>
          </w:tcPr>
          <w:p w14:paraId="062E7F25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Behoefte student/ interne klant</w:t>
            </w:r>
          </w:p>
        </w:tc>
        <w:tc>
          <w:tcPr>
            <w:tcW w:w="10348" w:type="dxa"/>
          </w:tcPr>
          <w:p w14:paraId="40D06E21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171DD0F7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</w:tr>
      <w:tr w:rsidR="003E3D9B" w:rsidRPr="00DB2744" w14:paraId="3F4F4B43" w14:textId="77777777" w:rsidTr="003E3D9B">
        <w:tc>
          <w:tcPr>
            <w:tcW w:w="3114" w:type="dxa"/>
          </w:tcPr>
          <w:p w14:paraId="3906CE3E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Huidige faciliteiten</w:t>
            </w:r>
          </w:p>
        </w:tc>
        <w:tc>
          <w:tcPr>
            <w:tcW w:w="10348" w:type="dxa"/>
          </w:tcPr>
          <w:p w14:paraId="5522EDC6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3808A92F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</w:tr>
      <w:tr w:rsidR="003E3D9B" w:rsidRPr="00DB2744" w14:paraId="7247EEF3" w14:textId="77777777" w:rsidTr="003E3D9B">
        <w:tc>
          <w:tcPr>
            <w:tcW w:w="3114" w:type="dxa"/>
          </w:tcPr>
          <w:p w14:paraId="6007255A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Financiën</w:t>
            </w:r>
          </w:p>
          <w:p w14:paraId="0D30C9A3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  <w:tc>
          <w:tcPr>
            <w:tcW w:w="10348" w:type="dxa"/>
          </w:tcPr>
          <w:p w14:paraId="23B420D3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505BF161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</w:tr>
    </w:tbl>
    <w:p w14:paraId="2CE1293A" w14:textId="25D4906C" w:rsidR="00635699" w:rsidRPr="00330494" w:rsidRDefault="00713D27" w:rsidP="0017168F">
      <w:pPr>
        <w:rPr>
          <w:rFonts w:ascii="Source Sans Pro" w:hAnsi="Source Sans Pro"/>
          <w:b/>
          <w:color w:val="ED6D05"/>
          <w:sz w:val="48"/>
          <w:szCs w:val="48"/>
        </w:rPr>
      </w:pPr>
      <w:r w:rsidRPr="00330494">
        <w:rPr>
          <w:rFonts w:ascii="Source Sans Pro" w:hAnsi="Source Sans Pro"/>
          <w:b/>
          <w:color w:val="ED6D05"/>
          <w:sz w:val="48"/>
          <w:szCs w:val="48"/>
        </w:rPr>
        <w:t xml:space="preserve">                                       </w:t>
      </w:r>
    </w:p>
    <w:p w14:paraId="1750EC58" w14:textId="6BE36EE5" w:rsidR="0017168F" w:rsidRDefault="0017168F" w:rsidP="0017168F">
      <w:pPr>
        <w:rPr>
          <w:rFonts w:ascii="Source Sans Pro" w:hAnsi="Source Sans Pro"/>
        </w:rPr>
      </w:pPr>
    </w:p>
    <w:p w14:paraId="0F22478C" w14:textId="56ACCD2A" w:rsidR="00330494" w:rsidRDefault="00330494" w:rsidP="0017168F">
      <w:pPr>
        <w:rPr>
          <w:rFonts w:ascii="Source Sans Pro" w:hAnsi="Source Sans Pro"/>
        </w:rPr>
      </w:pPr>
    </w:p>
    <w:p w14:paraId="3E47AB6F" w14:textId="5E889FBB" w:rsidR="00330494" w:rsidRDefault="00330494" w:rsidP="0017168F">
      <w:pPr>
        <w:rPr>
          <w:rFonts w:ascii="Source Sans Pro" w:hAnsi="Source Sans Pro"/>
        </w:rPr>
      </w:pPr>
    </w:p>
    <w:p w14:paraId="3A64C40B" w14:textId="46C19E2E" w:rsidR="00330494" w:rsidRDefault="00330494" w:rsidP="0017168F">
      <w:pPr>
        <w:rPr>
          <w:rFonts w:ascii="Source Sans Pro" w:hAnsi="Source Sans Pro"/>
        </w:rPr>
      </w:pPr>
    </w:p>
    <w:p w14:paraId="0CDE2FCB" w14:textId="42DC337F" w:rsidR="00330494" w:rsidRDefault="00330494" w:rsidP="0017168F">
      <w:pPr>
        <w:rPr>
          <w:rFonts w:ascii="Source Sans Pro" w:hAnsi="Source Sans Pro"/>
        </w:rPr>
      </w:pPr>
    </w:p>
    <w:p w14:paraId="14B0642F" w14:textId="4E0018C5" w:rsidR="00330494" w:rsidRDefault="00330494" w:rsidP="0017168F">
      <w:pPr>
        <w:rPr>
          <w:rFonts w:ascii="Source Sans Pro" w:hAnsi="Source Sans Pro"/>
        </w:rPr>
      </w:pPr>
    </w:p>
    <w:p w14:paraId="74C31228" w14:textId="7A9C8B81" w:rsidR="00330494" w:rsidRDefault="00330494" w:rsidP="0017168F">
      <w:pPr>
        <w:rPr>
          <w:rFonts w:ascii="Source Sans Pro" w:hAnsi="Source Sans Pro"/>
        </w:rPr>
      </w:pPr>
    </w:p>
    <w:p w14:paraId="62A0C12F" w14:textId="4C200283" w:rsidR="00330494" w:rsidRDefault="00330494" w:rsidP="0017168F">
      <w:pPr>
        <w:rPr>
          <w:rFonts w:ascii="Source Sans Pro" w:hAnsi="Source Sans Pro"/>
        </w:rPr>
      </w:pPr>
    </w:p>
    <w:p w14:paraId="030D3EA6" w14:textId="2E291EBA" w:rsidR="00330494" w:rsidRDefault="00330494" w:rsidP="0017168F">
      <w:pPr>
        <w:rPr>
          <w:rFonts w:ascii="Source Sans Pro" w:hAnsi="Source Sans Pro"/>
        </w:rPr>
      </w:pPr>
    </w:p>
    <w:p w14:paraId="7A8C96CB" w14:textId="7E81D6B0" w:rsidR="00330494" w:rsidRDefault="00330494" w:rsidP="0017168F">
      <w:pPr>
        <w:rPr>
          <w:rFonts w:ascii="Source Sans Pro" w:hAnsi="Source Sans Pro"/>
        </w:rPr>
      </w:pPr>
    </w:p>
    <w:p w14:paraId="56162256" w14:textId="2A301596" w:rsidR="00330494" w:rsidRDefault="00330494" w:rsidP="0017168F">
      <w:pPr>
        <w:rPr>
          <w:rFonts w:ascii="Source Sans Pro" w:hAnsi="Source Sans Pro"/>
        </w:rPr>
      </w:pPr>
    </w:p>
    <w:p w14:paraId="11B8D4E4" w14:textId="7ACBE78C" w:rsidR="00330494" w:rsidRDefault="00330494" w:rsidP="0017168F">
      <w:pPr>
        <w:rPr>
          <w:rFonts w:ascii="Source Sans Pro" w:hAnsi="Source Sans Pro"/>
        </w:rPr>
      </w:pPr>
    </w:p>
    <w:p w14:paraId="7B7ED2F4" w14:textId="4B6FC676" w:rsidR="00330494" w:rsidRDefault="00330494" w:rsidP="0017168F">
      <w:pPr>
        <w:rPr>
          <w:rFonts w:ascii="Source Sans Pro" w:hAnsi="Source Sans Pro"/>
        </w:rPr>
      </w:pPr>
    </w:p>
    <w:p w14:paraId="1A1D8565" w14:textId="79933613" w:rsidR="00330494" w:rsidRDefault="00330494" w:rsidP="0017168F">
      <w:pPr>
        <w:rPr>
          <w:rFonts w:ascii="Source Sans Pro" w:hAnsi="Source Sans Pro"/>
        </w:rPr>
      </w:pPr>
    </w:p>
    <w:p w14:paraId="1F8E748F" w14:textId="371A5CF4" w:rsidR="00330494" w:rsidRDefault="00330494" w:rsidP="0017168F">
      <w:pPr>
        <w:rPr>
          <w:rFonts w:ascii="Source Sans Pro" w:hAnsi="Source Sans Pro"/>
        </w:rPr>
      </w:pPr>
    </w:p>
    <w:p w14:paraId="096CCFAA" w14:textId="2E676A20" w:rsidR="00330494" w:rsidRDefault="00330494" w:rsidP="0017168F">
      <w:pPr>
        <w:rPr>
          <w:rFonts w:ascii="Source Sans Pro" w:hAnsi="Source Sans Pro"/>
        </w:rPr>
      </w:pPr>
    </w:p>
    <w:tbl>
      <w:tblPr>
        <w:tblStyle w:val="Tabelraster"/>
        <w:tblpPr w:leftFromText="141" w:rightFromText="141" w:vertAnchor="text" w:horzAnchor="page" w:tblpX="1331" w:tblpY="355"/>
        <w:tblW w:w="0" w:type="auto"/>
        <w:tblLook w:val="04A0" w:firstRow="1" w:lastRow="0" w:firstColumn="1" w:lastColumn="0" w:noHBand="0" w:noVBand="1"/>
      </w:tblPr>
      <w:tblGrid>
        <w:gridCol w:w="3114"/>
        <w:gridCol w:w="10348"/>
      </w:tblGrid>
      <w:tr w:rsidR="003E3D9B" w:rsidRPr="00DB2744" w14:paraId="0A691108" w14:textId="77777777" w:rsidTr="003E3D9B">
        <w:tc>
          <w:tcPr>
            <w:tcW w:w="3114" w:type="dxa"/>
            <w:shd w:val="clear" w:color="auto" w:fill="ED6D05"/>
          </w:tcPr>
          <w:p w14:paraId="515F8A67" w14:textId="77777777" w:rsidR="003E3D9B" w:rsidRPr="00DB2744" w:rsidRDefault="003E3D9B" w:rsidP="003E3D9B">
            <w:pPr>
              <w:rPr>
                <w:rFonts w:ascii="Source Sans Pro" w:hAnsi="Source Sans Pro"/>
                <w:b/>
              </w:rPr>
            </w:pPr>
            <w:r w:rsidRPr="00DB2744">
              <w:rPr>
                <w:rFonts w:ascii="Source Sans Pro" w:hAnsi="Source Sans Pro"/>
                <w:b/>
              </w:rPr>
              <w:lastRenderedPageBreak/>
              <w:t>Mogelijk kader</w:t>
            </w:r>
          </w:p>
        </w:tc>
        <w:tc>
          <w:tcPr>
            <w:tcW w:w="10348" w:type="dxa"/>
            <w:shd w:val="clear" w:color="auto" w:fill="ED6D05"/>
          </w:tcPr>
          <w:p w14:paraId="594D6D5B" w14:textId="77777777" w:rsidR="003E3D9B" w:rsidRPr="00DB2744" w:rsidRDefault="003E3D9B" w:rsidP="003E3D9B">
            <w:pPr>
              <w:rPr>
                <w:rFonts w:ascii="Source Sans Pro" w:hAnsi="Source Sans Pro"/>
                <w:b/>
              </w:rPr>
            </w:pPr>
            <w:r w:rsidRPr="00DB2744">
              <w:rPr>
                <w:rFonts w:ascii="Source Sans Pro" w:hAnsi="Source Sans Pro"/>
                <w:b/>
              </w:rPr>
              <w:t>Wat is het kader/ zorgt voor kadering?</w:t>
            </w:r>
          </w:p>
        </w:tc>
      </w:tr>
      <w:tr w:rsidR="003E3D9B" w:rsidRPr="00DB2744" w14:paraId="131A05E4" w14:textId="77777777" w:rsidTr="003E3D9B">
        <w:tc>
          <w:tcPr>
            <w:tcW w:w="3114" w:type="dxa"/>
          </w:tcPr>
          <w:p w14:paraId="7BBF12A1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6C3AA990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  <w:tc>
          <w:tcPr>
            <w:tcW w:w="10348" w:type="dxa"/>
          </w:tcPr>
          <w:p w14:paraId="2187FBEA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78D80A8F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</w:tr>
      <w:tr w:rsidR="003E3D9B" w:rsidRPr="00DB2744" w14:paraId="60636DAA" w14:textId="77777777" w:rsidTr="003E3D9B">
        <w:tc>
          <w:tcPr>
            <w:tcW w:w="3114" w:type="dxa"/>
          </w:tcPr>
          <w:p w14:paraId="6860ABB5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5FA81B37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  <w:tc>
          <w:tcPr>
            <w:tcW w:w="10348" w:type="dxa"/>
          </w:tcPr>
          <w:p w14:paraId="4F28EC5D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70008E63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</w:tr>
      <w:tr w:rsidR="003E3D9B" w:rsidRPr="00DB2744" w14:paraId="3BAEBE50" w14:textId="77777777" w:rsidTr="003E3D9B">
        <w:tc>
          <w:tcPr>
            <w:tcW w:w="3114" w:type="dxa"/>
          </w:tcPr>
          <w:p w14:paraId="6172FCC8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13585F53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  <w:tc>
          <w:tcPr>
            <w:tcW w:w="10348" w:type="dxa"/>
          </w:tcPr>
          <w:p w14:paraId="404D9E63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7CC20E62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</w:tr>
      <w:tr w:rsidR="003E3D9B" w:rsidRPr="00DB2744" w14:paraId="761F1170" w14:textId="77777777" w:rsidTr="003E3D9B">
        <w:tc>
          <w:tcPr>
            <w:tcW w:w="3114" w:type="dxa"/>
          </w:tcPr>
          <w:p w14:paraId="39C7CE84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414A746C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  <w:tc>
          <w:tcPr>
            <w:tcW w:w="10348" w:type="dxa"/>
          </w:tcPr>
          <w:p w14:paraId="60611E3C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08D1DD2F" w14:textId="77777777" w:rsidR="003E3D9B" w:rsidRPr="00DB2744" w:rsidRDefault="003E3D9B" w:rsidP="003E3D9B">
            <w:pPr>
              <w:rPr>
                <w:rFonts w:ascii="Source Sans Pro" w:hAnsi="Source Sans Pro"/>
                <w:color w:val="C00000"/>
              </w:rPr>
            </w:pPr>
          </w:p>
        </w:tc>
      </w:tr>
      <w:tr w:rsidR="003E3D9B" w:rsidRPr="00DB2744" w14:paraId="4BCA9EAC" w14:textId="77777777" w:rsidTr="003E3D9B">
        <w:tc>
          <w:tcPr>
            <w:tcW w:w="3114" w:type="dxa"/>
          </w:tcPr>
          <w:p w14:paraId="20ECECD3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3C462D4C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  <w:tc>
          <w:tcPr>
            <w:tcW w:w="10348" w:type="dxa"/>
          </w:tcPr>
          <w:p w14:paraId="6B44A3DC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434F144D" w14:textId="77777777" w:rsidR="003E3D9B" w:rsidRPr="00DB2744" w:rsidRDefault="003E3D9B" w:rsidP="003E3D9B">
            <w:pPr>
              <w:rPr>
                <w:rFonts w:ascii="Source Sans Pro" w:hAnsi="Source Sans Pro"/>
                <w:color w:val="C00000"/>
              </w:rPr>
            </w:pPr>
          </w:p>
        </w:tc>
      </w:tr>
      <w:tr w:rsidR="003E3D9B" w:rsidRPr="00DB2744" w14:paraId="39DA2DFB" w14:textId="77777777" w:rsidTr="003E3D9B">
        <w:tc>
          <w:tcPr>
            <w:tcW w:w="3114" w:type="dxa"/>
          </w:tcPr>
          <w:p w14:paraId="3735F803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2C786887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  <w:tc>
          <w:tcPr>
            <w:tcW w:w="10348" w:type="dxa"/>
          </w:tcPr>
          <w:p w14:paraId="224EC9ED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43A55C7E" w14:textId="77777777" w:rsidR="003E3D9B" w:rsidRPr="00DB2744" w:rsidRDefault="003E3D9B" w:rsidP="003E3D9B">
            <w:pPr>
              <w:rPr>
                <w:rFonts w:ascii="Source Sans Pro" w:hAnsi="Source Sans Pro"/>
                <w:color w:val="C00000"/>
              </w:rPr>
            </w:pPr>
          </w:p>
        </w:tc>
      </w:tr>
      <w:tr w:rsidR="003E3D9B" w:rsidRPr="00DB2744" w14:paraId="78869CB2" w14:textId="77777777" w:rsidTr="003E3D9B">
        <w:tc>
          <w:tcPr>
            <w:tcW w:w="3114" w:type="dxa"/>
          </w:tcPr>
          <w:p w14:paraId="0222D8B8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0DE0B8DA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  <w:tc>
          <w:tcPr>
            <w:tcW w:w="10348" w:type="dxa"/>
          </w:tcPr>
          <w:p w14:paraId="01204AE8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4EE66A3E" w14:textId="77777777" w:rsidR="003E3D9B" w:rsidRPr="00DB2744" w:rsidRDefault="003E3D9B" w:rsidP="003E3D9B">
            <w:pPr>
              <w:rPr>
                <w:rFonts w:ascii="Source Sans Pro" w:hAnsi="Source Sans Pro"/>
                <w:color w:val="C00000"/>
              </w:rPr>
            </w:pPr>
          </w:p>
        </w:tc>
      </w:tr>
      <w:tr w:rsidR="003E3D9B" w:rsidRPr="00DB2744" w14:paraId="0597E60A" w14:textId="77777777" w:rsidTr="003E3D9B">
        <w:tc>
          <w:tcPr>
            <w:tcW w:w="3114" w:type="dxa"/>
          </w:tcPr>
          <w:p w14:paraId="5F364B9A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40FF455C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  <w:tc>
          <w:tcPr>
            <w:tcW w:w="10348" w:type="dxa"/>
          </w:tcPr>
          <w:p w14:paraId="1C14C246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636DC7D3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</w:tr>
      <w:tr w:rsidR="003E3D9B" w:rsidRPr="00DB2744" w14:paraId="3C36F486" w14:textId="77777777" w:rsidTr="003E3D9B">
        <w:tc>
          <w:tcPr>
            <w:tcW w:w="3114" w:type="dxa"/>
          </w:tcPr>
          <w:p w14:paraId="2F60AED4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2B1FC067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  <w:tc>
          <w:tcPr>
            <w:tcW w:w="10348" w:type="dxa"/>
          </w:tcPr>
          <w:p w14:paraId="7C24EA88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2F466FAC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</w:tr>
      <w:tr w:rsidR="003E3D9B" w:rsidRPr="00DB2744" w14:paraId="72BA5B58" w14:textId="77777777" w:rsidTr="003E3D9B">
        <w:tc>
          <w:tcPr>
            <w:tcW w:w="3114" w:type="dxa"/>
          </w:tcPr>
          <w:p w14:paraId="234F86C2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3CF17E4B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  <w:tc>
          <w:tcPr>
            <w:tcW w:w="10348" w:type="dxa"/>
          </w:tcPr>
          <w:p w14:paraId="1786D778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2B04D05D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</w:tr>
      <w:tr w:rsidR="003E3D9B" w:rsidRPr="00DB2744" w14:paraId="6B352B12" w14:textId="77777777" w:rsidTr="003E3D9B">
        <w:tc>
          <w:tcPr>
            <w:tcW w:w="3114" w:type="dxa"/>
          </w:tcPr>
          <w:p w14:paraId="724F3DD2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65038F0F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  <w:tc>
          <w:tcPr>
            <w:tcW w:w="10348" w:type="dxa"/>
          </w:tcPr>
          <w:p w14:paraId="54941055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4F437D92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</w:tr>
      <w:tr w:rsidR="003E3D9B" w:rsidRPr="00DB2744" w14:paraId="430D899F" w14:textId="77777777" w:rsidTr="003E3D9B">
        <w:tc>
          <w:tcPr>
            <w:tcW w:w="3114" w:type="dxa"/>
          </w:tcPr>
          <w:p w14:paraId="71C233FE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42518B30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  <w:tc>
          <w:tcPr>
            <w:tcW w:w="10348" w:type="dxa"/>
          </w:tcPr>
          <w:p w14:paraId="4D558A47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  <w:r w:rsidRPr="00DB2744">
              <w:rPr>
                <w:rFonts w:ascii="Source Sans Pro" w:hAnsi="Source Sans Pro"/>
              </w:rPr>
              <w:t>…….</w:t>
            </w:r>
          </w:p>
          <w:p w14:paraId="65A69776" w14:textId="77777777" w:rsidR="003E3D9B" w:rsidRPr="00DB2744" w:rsidRDefault="003E3D9B" w:rsidP="003E3D9B">
            <w:pPr>
              <w:rPr>
                <w:rFonts w:ascii="Source Sans Pro" w:hAnsi="Source Sans Pro"/>
              </w:rPr>
            </w:pPr>
          </w:p>
        </w:tc>
      </w:tr>
    </w:tbl>
    <w:p w14:paraId="505F1E66" w14:textId="77777777" w:rsidR="00330494" w:rsidRDefault="00330494" w:rsidP="0017168F">
      <w:pPr>
        <w:rPr>
          <w:rFonts w:ascii="Source Sans Pro" w:hAnsi="Source Sans Pro"/>
        </w:rPr>
      </w:pPr>
    </w:p>
    <w:p w14:paraId="3F962608" w14:textId="77777777" w:rsidR="00DB2744" w:rsidRPr="00DB2744" w:rsidRDefault="00DB2744" w:rsidP="0017168F">
      <w:pPr>
        <w:rPr>
          <w:rFonts w:ascii="Source Sans Pro" w:hAnsi="Source Sans Pro"/>
        </w:rPr>
      </w:pPr>
    </w:p>
    <w:sectPr w:rsidR="00DB2744" w:rsidRPr="00DB2744" w:rsidSect="009827B0">
      <w:headerReference w:type="default" r:id="rId11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93942" w14:textId="77777777" w:rsidR="00271BF9" w:rsidRDefault="00271BF9" w:rsidP="00713D27">
      <w:pPr>
        <w:spacing w:after="0" w:line="240" w:lineRule="auto"/>
      </w:pPr>
      <w:r>
        <w:separator/>
      </w:r>
    </w:p>
  </w:endnote>
  <w:endnote w:type="continuationSeparator" w:id="0">
    <w:p w14:paraId="27BC98EC" w14:textId="77777777" w:rsidR="00271BF9" w:rsidRDefault="00271BF9" w:rsidP="00713D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92B95" w14:textId="77777777" w:rsidR="00271BF9" w:rsidRDefault="00271BF9" w:rsidP="00713D27">
      <w:pPr>
        <w:spacing w:after="0" w:line="240" w:lineRule="auto"/>
      </w:pPr>
      <w:r>
        <w:separator/>
      </w:r>
    </w:p>
  </w:footnote>
  <w:footnote w:type="continuationSeparator" w:id="0">
    <w:p w14:paraId="68745B2F" w14:textId="77777777" w:rsidR="00271BF9" w:rsidRDefault="00271BF9" w:rsidP="00713D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65C5C" w14:textId="0E47C649" w:rsidR="009827B0" w:rsidRPr="00330494" w:rsidRDefault="009827B0" w:rsidP="009827B0">
    <w:pPr>
      <w:pStyle w:val="Koptekst"/>
      <w:tabs>
        <w:tab w:val="center" w:pos="6979"/>
        <w:tab w:val="right" w:pos="13958"/>
      </w:tabs>
      <w:jc w:val="right"/>
      <w:rPr>
        <w:rFonts w:ascii="Source Sans Pro" w:hAnsi="Source Sans Pro"/>
        <w:color w:val="ED6D05"/>
        <w:sz w:val="17"/>
        <w:szCs w:val="17"/>
        <w14:textFill>
          <w14:solidFill>
            <w14:srgbClr w14:val="ED6D05">
              <w14:lumMod w14:val="50000"/>
            </w14:srgbClr>
          </w14:solidFill>
        </w14:textFill>
      </w:rPr>
    </w:pPr>
    <w:r w:rsidRPr="00330494">
      <w:rPr>
        <w:rFonts w:ascii="Source Sans Pro" w:hAnsi="Source Sans Pro"/>
        <w:color w:val="ED6D05"/>
        <w:sz w:val="17"/>
        <w:szCs w:val="17"/>
      </w:rPr>
      <w:t xml:space="preserve">Tool 1 </w:t>
    </w:r>
    <w:r w:rsidR="00882FB7">
      <w:rPr>
        <w:rFonts w:ascii="Source Sans Pro" w:hAnsi="Source Sans Pro"/>
        <w:color w:val="ED6D05"/>
        <w:sz w:val="17"/>
        <w:szCs w:val="17"/>
      </w:rPr>
      <w:t xml:space="preserve">– te gebruiken </w:t>
    </w:r>
    <w:r w:rsidR="00364358">
      <w:rPr>
        <w:rFonts w:ascii="Source Sans Pro" w:hAnsi="Source Sans Pro"/>
        <w:color w:val="ED6D05"/>
        <w:sz w:val="17"/>
        <w:szCs w:val="17"/>
      </w:rPr>
      <w:t xml:space="preserve">bij </w:t>
    </w:r>
    <w:r w:rsidR="00364358" w:rsidRPr="00364358">
      <w:rPr>
        <w:rFonts w:ascii="Source Sans Pro" w:hAnsi="Source Sans Pro"/>
        <w:color w:val="ED6D05"/>
        <w:sz w:val="17"/>
        <w:szCs w:val="17"/>
      </w:rPr>
      <w:t>stap 2 ‘Breng de complexiteit in kaart’</w:t>
    </w:r>
  </w:p>
  <w:p w14:paraId="03D2B492" w14:textId="4565E7A8" w:rsidR="009827B0" w:rsidRPr="00330494" w:rsidRDefault="009827B0" w:rsidP="009827B0">
    <w:pPr>
      <w:pStyle w:val="Koptekst"/>
      <w:tabs>
        <w:tab w:val="center" w:pos="6979"/>
        <w:tab w:val="right" w:pos="13958"/>
      </w:tabs>
      <w:jc w:val="right"/>
      <w:rPr>
        <w:rFonts w:ascii="Source Sans Pro" w:hAnsi="Source Sans Pro"/>
        <w:i/>
        <w:iCs/>
        <w:color w:val="ED6D05"/>
        <w:sz w:val="17"/>
        <w:szCs w:val="17"/>
        <w14:textFill>
          <w14:solidFill>
            <w14:srgbClr w14:val="ED6D05">
              <w14:lumMod w14:val="50000"/>
            </w14:srgbClr>
          </w14:solidFill>
        </w14:textFill>
      </w:rPr>
    </w:pPr>
    <w:r w:rsidRPr="00330494">
      <w:rPr>
        <w:rFonts w:ascii="Source Sans Pro" w:hAnsi="Source Sans Pro"/>
        <w:i/>
        <w:iCs/>
        <w:color w:val="ED6D05"/>
        <w:sz w:val="17"/>
        <w:szCs w:val="17"/>
      </w:rPr>
      <w:t>Roadmap ‘Op weg naar hybride werken'</w:t>
    </w:r>
  </w:p>
  <w:p w14:paraId="53AD2286" w14:textId="0419049A" w:rsidR="009827B0" w:rsidRDefault="009827B0" w:rsidP="00330494">
    <w:pPr>
      <w:pStyle w:val="Koptekst"/>
      <w:tabs>
        <w:tab w:val="center" w:pos="6979"/>
        <w:tab w:val="right" w:pos="13958"/>
      </w:tabs>
    </w:pPr>
    <w:r>
      <w:rPr>
        <w:noProof/>
      </w:rPr>
      <w:drawing>
        <wp:inline distT="0" distB="0" distL="0" distR="0" wp14:anchorId="4A47B295" wp14:editId="287AED22">
          <wp:extent cx="1448242" cy="788772"/>
          <wp:effectExtent l="0" t="0" r="0" b="0"/>
          <wp:docPr id="3" name="Afbeelding 3" descr="Afbeelding met tekst, illustratie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fbeelding 3" descr="Afbeelding met tekst, illustratie&#10;&#10;Automatisch gegenereerde beschrijv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1505082" cy="8197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30494" w:rsidRPr="00330494">
      <w:rPr>
        <w:rFonts w:ascii="Source Sans Pro" w:hAnsi="Source Sans Pro"/>
        <w:b/>
        <w:color w:val="ED6D05"/>
        <w:sz w:val="48"/>
        <w:szCs w:val="48"/>
      </w:rPr>
      <w:t>Inventarisatie kaders</w:t>
    </w:r>
  </w:p>
  <w:p w14:paraId="6604FD6F" w14:textId="77777777" w:rsidR="00713D27" w:rsidRDefault="00713D27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65E46"/>
    <w:multiLevelType w:val="hybridMultilevel"/>
    <w:tmpl w:val="E364169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F30295"/>
    <w:multiLevelType w:val="hybridMultilevel"/>
    <w:tmpl w:val="6C7898E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8C37BC"/>
    <w:multiLevelType w:val="hybridMultilevel"/>
    <w:tmpl w:val="DCE28988"/>
    <w:lvl w:ilvl="0" w:tplc="BEF4448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2C7B3B"/>
    <w:multiLevelType w:val="hybridMultilevel"/>
    <w:tmpl w:val="DB141A3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2NDK0MLI0tbAwNzNU0lEKTi0uzszPAykwrQUA0lygfCwAAAA="/>
  </w:docVars>
  <w:rsids>
    <w:rsidRoot w:val="00947652"/>
    <w:rsid w:val="0002437F"/>
    <w:rsid w:val="00135259"/>
    <w:rsid w:val="0017168F"/>
    <w:rsid w:val="0020265C"/>
    <w:rsid w:val="00271BF9"/>
    <w:rsid w:val="002C0B14"/>
    <w:rsid w:val="00330494"/>
    <w:rsid w:val="00364358"/>
    <w:rsid w:val="003D7EB6"/>
    <w:rsid w:val="003E3D9B"/>
    <w:rsid w:val="003F5A37"/>
    <w:rsid w:val="004877D6"/>
    <w:rsid w:val="00546F1B"/>
    <w:rsid w:val="0055448A"/>
    <w:rsid w:val="005A2C25"/>
    <w:rsid w:val="00613144"/>
    <w:rsid w:val="00635699"/>
    <w:rsid w:val="006E464C"/>
    <w:rsid w:val="00706246"/>
    <w:rsid w:val="00713D27"/>
    <w:rsid w:val="007576F0"/>
    <w:rsid w:val="007B64BF"/>
    <w:rsid w:val="007E3547"/>
    <w:rsid w:val="00837181"/>
    <w:rsid w:val="008422CE"/>
    <w:rsid w:val="00882FB7"/>
    <w:rsid w:val="00926A24"/>
    <w:rsid w:val="00947652"/>
    <w:rsid w:val="009827B0"/>
    <w:rsid w:val="009C34CA"/>
    <w:rsid w:val="00AD637A"/>
    <w:rsid w:val="00C92570"/>
    <w:rsid w:val="00D17540"/>
    <w:rsid w:val="00D37628"/>
    <w:rsid w:val="00D46F28"/>
    <w:rsid w:val="00D60B5C"/>
    <w:rsid w:val="00D72776"/>
    <w:rsid w:val="00DB2744"/>
    <w:rsid w:val="00FA7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9D52408"/>
  <w15:chartTrackingRefBased/>
  <w15:docId w15:val="{82041172-FD52-43AE-AFAC-D5707F512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947652"/>
    <w:pPr>
      <w:ind w:left="720"/>
      <w:contextualSpacing/>
    </w:pPr>
  </w:style>
  <w:style w:type="table" w:styleId="Tabelraster">
    <w:name w:val="Table Grid"/>
    <w:basedOn w:val="Standaardtabel"/>
    <w:uiPriority w:val="39"/>
    <w:rsid w:val="001716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Standaardalinea-lettertype"/>
    <w:rsid w:val="00D37628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styleId="Geenafstand">
    <w:name w:val="No Spacing"/>
    <w:uiPriority w:val="1"/>
    <w:qFormat/>
    <w:rsid w:val="00D37628"/>
    <w:pPr>
      <w:spacing w:after="0" w:line="240" w:lineRule="auto"/>
    </w:pPr>
  </w:style>
  <w:style w:type="character" w:styleId="Verwijzingopmerking">
    <w:name w:val="annotation reference"/>
    <w:basedOn w:val="Standaardalinea-lettertype"/>
    <w:uiPriority w:val="99"/>
    <w:semiHidden/>
    <w:unhideWhenUsed/>
    <w:rsid w:val="00D37628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D37628"/>
    <w:pPr>
      <w:spacing w:after="0" w:line="240" w:lineRule="auto"/>
    </w:pPr>
    <w:rPr>
      <w:rFonts w:ascii="Calibri" w:hAnsi="Calibri" w:cs="Calibri"/>
      <w:sz w:val="20"/>
      <w:szCs w:val="20"/>
      <w:lang w:eastAsia="nl-NL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D37628"/>
    <w:rPr>
      <w:rFonts w:ascii="Calibri" w:hAnsi="Calibri" w:cs="Calibri"/>
      <w:sz w:val="20"/>
      <w:szCs w:val="20"/>
      <w:lang w:eastAsia="nl-NL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D376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D37628"/>
    <w:rPr>
      <w:rFonts w:ascii="Segoe UI" w:hAnsi="Segoe UI" w:cs="Segoe UI"/>
      <w:sz w:val="18"/>
      <w:szCs w:val="18"/>
    </w:rPr>
  </w:style>
  <w:style w:type="paragraph" w:styleId="Koptekst">
    <w:name w:val="header"/>
    <w:basedOn w:val="Standaard"/>
    <w:link w:val="KoptekstChar"/>
    <w:uiPriority w:val="99"/>
    <w:unhideWhenUsed/>
    <w:rsid w:val="00713D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713D27"/>
  </w:style>
  <w:style w:type="paragraph" w:styleId="Voettekst">
    <w:name w:val="footer"/>
    <w:basedOn w:val="Standaard"/>
    <w:link w:val="VoettekstChar"/>
    <w:uiPriority w:val="99"/>
    <w:unhideWhenUsed/>
    <w:rsid w:val="00713D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713D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27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436BA2A400D94D82065283B3FC80BF" ma:contentTypeVersion="14" ma:contentTypeDescription="Create a new document." ma:contentTypeScope="" ma:versionID="f34ff00ddbbb4b0462c05c5ae0d2b1ee">
  <xsd:schema xmlns:xsd="http://www.w3.org/2001/XMLSchema" xmlns:xs="http://www.w3.org/2001/XMLSchema" xmlns:p="http://schemas.microsoft.com/office/2006/metadata/properties" xmlns:ns3="88bdc34f-96d1-4718-9670-bae9e3a5ab9f" xmlns:ns4="9c8bfec0-46d9-4e42-a381-a8420f9fd04a" targetNamespace="http://schemas.microsoft.com/office/2006/metadata/properties" ma:root="true" ma:fieldsID="b9781d39123c581e6a026476d4550e9d" ns3:_="" ns4:_="">
    <xsd:import namespace="88bdc34f-96d1-4718-9670-bae9e3a5ab9f"/>
    <xsd:import namespace="9c8bfec0-46d9-4e42-a381-a8420f9fd0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bdc34f-96d1-4718-9670-bae9e3a5ab9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bfec0-46d9-4e42-a381-a8420f9fd0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D00C14-378F-4E0A-BFBC-A8F3BDD51E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8CC846-37C6-4CA3-94F3-2D6C8EC00A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D60F09-1A45-4466-A1FE-FF33B82832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62BD6E2-88A9-4703-B1A4-01E7F72D4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bdc34f-96d1-4718-9670-bae9e3a5ab9f"/>
    <ds:schemaRef ds:uri="9c8bfec0-46d9-4e42-a381-a8420f9fd0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96</Words>
  <Characters>530</Characters>
  <Application>Microsoft Office Word</Application>
  <DocSecurity>0</DocSecurity>
  <Lines>4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uter Smit</dc:creator>
  <cp:keywords/>
  <dc:description/>
  <cp:lastModifiedBy>Linda Stokman</cp:lastModifiedBy>
  <cp:revision>6</cp:revision>
  <dcterms:created xsi:type="dcterms:W3CDTF">2022-01-27T10:54:00Z</dcterms:created>
  <dcterms:modified xsi:type="dcterms:W3CDTF">2022-01-27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436BA2A400D94D82065283B3FC80BF</vt:lpwstr>
  </property>
</Properties>
</file>